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1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701"/>
        <w:gridCol w:w="301"/>
        <w:gridCol w:w="3739"/>
        <w:gridCol w:w="919"/>
        <w:gridCol w:w="2691"/>
      </w:tblGrid>
      <w:tr w:rsidR="00CF2A81" w:rsidRPr="00E910F2" w14:paraId="4585E4EF" w14:textId="77777777" w:rsidTr="00517DC4">
        <w:trPr>
          <w:trHeight w:val="990"/>
        </w:trPr>
        <w:tc>
          <w:tcPr>
            <w:tcW w:w="5000" w:type="pct"/>
            <w:gridSpan w:val="6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61B3F" w:rsidRPr="00E910F2" w14:paraId="60105210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67F67BD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956195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61B3F" w:rsidRPr="00E910F2" w14:paraId="5DF379C0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D8E19" w14:textId="4742F989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4900" w14:textId="77777777" w:rsidR="0003313A" w:rsidRDefault="0003313A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5AC0" w14:textId="18D6807D" w:rsidR="0003313A" w:rsidRDefault="004E3382" w:rsidP="001500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1679AE749C1477F8C09E95CAE55A04C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03313A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03313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4320786"/>
                <w:lock w:val="sdtContentLocked"/>
                <w:placeholder>
                  <w:docPart w:val="D928C5DEA29F4CE4BC309482C8D9932E"/>
                </w:placeholder>
                <w15:appearance w15:val="hidden"/>
              </w:sdtPr>
              <w:sdtEndPr/>
              <w:sdtContent>
                <w:r w:rsidR="009A1DB1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325568" w:rsidRPr="00E910F2" w14:paraId="12340D78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325568" w:rsidRPr="00E910F2" w:rsidRDefault="00325568" w:rsidP="003255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24EED1F4" w:rsidR="00325568" w:rsidRPr="00E910F2" w:rsidRDefault="004E3382" w:rsidP="00325568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325568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3255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bilim Dalı</w:t>
            </w:r>
          </w:p>
        </w:tc>
        <w:tc>
          <w:tcPr>
            <w:tcW w:w="16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108F7C01" w:rsidR="00325568" w:rsidRPr="003444A8" w:rsidRDefault="004E3382" w:rsidP="00325568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325568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325568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C6949693931A4B868B7AECAF0D2C40D9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B80099FB91454FE9A5FCBC5AEB4AB170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325568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261B3F" w:rsidRPr="00E910F2" w14:paraId="0F12BE6D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4F2F3D27" w:rsidR="00B81098" w:rsidRPr="00E910F2" w:rsidRDefault="00B81098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lock w:val="sdtLocked"/>
            <w:placeholder>
              <w:docPart w:val="A7CA9217B8FF4992AD7840AC44B690D8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B596208" w14:textId="02E8B34D" w:rsidR="00B81098" w:rsidRPr="00E910F2" w:rsidRDefault="00B81098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3845B2" w:rsidRPr="00E910F2" w14:paraId="76D9D216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7670" w14:textId="2BA6CFD3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4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5D6AE0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45B2" w:rsidRPr="00E910F2" w14:paraId="6F174C16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04473" w14:textId="397F9EE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4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3EC4F8" w14:textId="77777777" w:rsidR="003845B2" w:rsidRDefault="003845B2" w:rsidP="003845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29EC" w:rsidRPr="00E910F2" w14:paraId="3706B0A9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7890D" w14:textId="7C456389" w:rsidR="00E529EC" w:rsidRDefault="003845B2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nışman</w:t>
            </w:r>
          </w:p>
        </w:tc>
        <w:tc>
          <w:tcPr>
            <w:tcW w:w="3414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11A57E" w14:textId="77777777" w:rsidR="00E529EC" w:rsidRDefault="00E529EC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5C1" w:rsidRPr="00E910F2" w14:paraId="4DAEFB66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1EF59056" w14:textId="0BE205F1" w:rsidR="001815C1" w:rsidRPr="00330B17" w:rsidRDefault="003E5C2A" w:rsidP="003B035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İKİNCİ </w:t>
            </w:r>
            <w:r w:rsidR="00964D59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TEZ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ANIŞMAN</w:t>
            </w:r>
            <w:r w:rsidR="00964D59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517DC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ÖNERİ FORMU</w:t>
            </w:r>
          </w:p>
        </w:tc>
      </w:tr>
      <w:tr w:rsidR="00695AD6" w:rsidRPr="00E910F2" w14:paraId="3EA2FD9C" w14:textId="77777777" w:rsidTr="00964D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09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6F4DB" w14:textId="53A99B05" w:rsidR="00695AD6" w:rsidRPr="000E6B1B" w:rsidRDefault="00695AD6" w:rsidP="007179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6B1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1466510631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691C39AB" w14:textId="2849088C" w:rsidR="00695AD6" w:rsidRPr="000E6B1B" w:rsidRDefault="00695AD6" w:rsidP="00717907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83436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5452246" w14:textId="72C0A577" w:rsidR="00B9773D" w:rsidRDefault="00EA4C80" w:rsidP="00717907">
            <w:pPr>
              <w:ind w:firstLine="5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695AD6" w:rsidRPr="0025555E">
              <w:rPr>
                <w:rFonts w:ascii="Times New Roman" w:hAnsi="Times New Roman" w:cs="Times New Roman"/>
                <w:sz w:val="20"/>
                <w:szCs w:val="20"/>
              </w:rPr>
              <w:t xml:space="preserve">ilgileri verilen </w:t>
            </w:r>
            <w:r w:rsidR="005B5231">
              <w:rPr>
                <w:rFonts w:ascii="Times New Roman" w:hAnsi="Times New Roman" w:cs="Times New Roman"/>
                <w:sz w:val="20"/>
                <w:szCs w:val="20"/>
              </w:rPr>
              <w:t xml:space="preserve">öğrenciye </w:t>
            </w:r>
            <w:r w:rsidR="003C796F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695AD6" w:rsidRPr="0025555E">
              <w:rPr>
                <w:rFonts w:ascii="Times New Roman" w:hAnsi="Times New Roman" w:cs="Times New Roman"/>
                <w:sz w:val="20"/>
                <w:szCs w:val="20"/>
              </w:rPr>
              <w:t xml:space="preserve">kinci </w:t>
            </w:r>
            <w:r w:rsidR="00964D59">
              <w:rPr>
                <w:rFonts w:ascii="Times New Roman" w:hAnsi="Times New Roman" w:cs="Times New Roman"/>
                <w:sz w:val="20"/>
                <w:szCs w:val="20"/>
              </w:rPr>
              <w:t xml:space="preserve">tez </w:t>
            </w:r>
            <w:r w:rsidR="003C796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695AD6" w:rsidRPr="0025555E">
              <w:rPr>
                <w:rFonts w:ascii="Times New Roman" w:hAnsi="Times New Roman" w:cs="Times New Roman"/>
                <w:sz w:val="20"/>
                <w:szCs w:val="20"/>
              </w:rPr>
              <w:t>anışman</w:t>
            </w:r>
            <w:r w:rsidR="00964D59">
              <w:rPr>
                <w:rFonts w:ascii="Times New Roman" w:hAnsi="Times New Roman" w:cs="Times New Roman"/>
                <w:sz w:val="20"/>
                <w:szCs w:val="20"/>
              </w:rPr>
              <w:t>ı</w:t>
            </w:r>
            <w:r w:rsidR="00695AD6" w:rsidRPr="0025555E">
              <w:rPr>
                <w:rFonts w:ascii="Times New Roman" w:hAnsi="Times New Roman" w:cs="Times New Roman"/>
                <w:sz w:val="20"/>
                <w:szCs w:val="20"/>
              </w:rPr>
              <w:t xml:space="preserve"> atanması için</w:t>
            </w:r>
            <w:r w:rsidR="00B9773D">
              <w:rPr>
                <w:rFonts w:ascii="Times New Roman" w:hAnsi="Times New Roman" w:cs="Times New Roman"/>
                <w:sz w:val="20"/>
                <w:szCs w:val="20"/>
              </w:rPr>
              <w:t xml:space="preserve"> önerilen öğretim üyesi </w:t>
            </w:r>
            <w:r w:rsidR="00C63292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B35A83">
              <w:rPr>
                <w:rFonts w:ascii="Times New Roman" w:hAnsi="Times New Roman" w:cs="Times New Roman"/>
                <w:sz w:val="20"/>
                <w:szCs w:val="20"/>
              </w:rPr>
              <w:t xml:space="preserve">atamanın </w:t>
            </w:r>
            <w:r w:rsidR="00C63292">
              <w:rPr>
                <w:rFonts w:ascii="Times New Roman" w:hAnsi="Times New Roman" w:cs="Times New Roman"/>
                <w:sz w:val="20"/>
                <w:szCs w:val="20"/>
              </w:rPr>
              <w:t xml:space="preserve">gerekçesi </w:t>
            </w:r>
            <w:r w:rsidR="00517DC4">
              <w:rPr>
                <w:rFonts w:ascii="Times New Roman" w:hAnsi="Times New Roman" w:cs="Times New Roman"/>
                <w:sz w:val="20"/>
                <w:szCs w:val="20"/>
              </w:rPr>
              <w:t>aşağıda</w:t>
            </w:r>
            <w:r w:rsidR="00B9773D">
              <w:rPr>
                <w:rFonts w:ascii="Times New Roman" w:hAnsi="Times New Roman" w:cs="Times New Roman"/>
                <w:sz w:val="20"/>
                <w:szCs w:val="20"/>
              </w:rPr>
              <w:t xml:space="preserve"> belirtilmiştir.</w:t>
            </w:r>
          </w:p>
          <w:p w14:paraId="7ADD333A" w14:textId="27BCA4A7" w:rsidR="00695AD6" w:rsidRDefault="00B9773D" w:rsidP="00717907">
            <w:pPr>
              <w:ind w:firstLine="5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reğini arz ederim</w:t>
            </w:r>
            <w:r w:rsidR="00695AD6" w:rsidRPr="0025555E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13033DAC" w14:textId="77777777" w:rsidR="00695AD6" w:rsidRPr="00834361" w:rsidRDefault="00695AD6" w:rsidP="00717907">
            <w:pPr>
              <w:ind w:left="598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</w:p>
          <w:p w14:paraId="01F211D6" w14:textId="6398CD19" w:rsidR="00695AD6" w:rsidRPr="00964D59" w:rsidRDefault="00695AD6" w:rsidP="00964D59">
            <w:pPr>
              <w:ind w:left="598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43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7B5889" w:rsidRPr="00E910F2" w14:paraId="57F54E85" w14:textId="77777777" w:rsidTr="00D70E1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930"/>
          <w:jc w:val="center"/>
        </w:trPr>
        <w:tc>
          <w:tcPr>
            <w:tcW w:w="65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37781F" w14:textId="77777777" w:rsidR="007B5889" w:rsidRDefault="007B5889" w:rsidP="00D70E1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E5C2A">
              <w:rPr>
                <w:rFonts w:ascii="Times New Roman" w:hAnsi="Times New Roman"/>
                <w:b/>
                <w:bCs/>
                <w:sz w:val="20"/>
                <w:szCs w:val="20"/>
              </w:rPr>
              <w:t>Gerekçe</w:t>
            </w:r>
          </w:p>
          <w:p w14:paraId="420812D4" w14:textId="77777777" w:rsidR="007B5889" w:rsidRPr="003845B2" w:rsidRDefault="007B5889" w:rsidP="00D70E1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845B2">
              <w:rPr>
                <w:rFonts w:ascii="Times New Roman" w:hAnsi="Times New Roman"/>
                <w:sz w:val="20"/>
                <w:szCs w:val="20"/>
              </w:rPr>
              <w:t>(Ek sayfa kullanılabilir)</w:t>
            </w:r>
          </w:p>
        </w:tc>
        <w:tc>
          <w:tcPr>
            <w:tcW w:w="4344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C7397D" w14:textId="77777777" w:rsidR="007B5889" w:rsidRPr="003E5C2A" w:rsidRDefault="007B5889" w:rsidP="00D70E1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64D59" w:rsidRPr="00E910F2" w14:paraId="4E7DC2E3" w14:textId="77777777" w:rsidTr="00964D5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11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31421072" w14:textId="1099028D" w:rsidR="00964D59" w:rsidRDefault="00964D59" w:rsidP="00D70E1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64D59">
              <w:rPr>
                <w:rFonts w:ascii="Times New Roman" w:hAnsi="Times New Roman"/>
                <w:b/>
                <w:bCs/>
                <w:color w:val="FFFFFF" w:themeColor="background1"/>
                <w:sz w:val="20"/>
                <w:szCs w:val="20"/>
              </w:rPr>
              <w:t>ÖNERİLEN İKİNCİ TEZ DANIŞMANI</w:t>
            </w:r>
          </w:p>
        </w:tc>
      </w:tr>
      <w:tr w:rsidR="00517DC4" w:rsidRPr="00E910F2" w14:paraId="1C12DD77" w14:textId="77777777" w:rsidTr="007B58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311"/>
          <w:jc w:val="center"/>
        </w:trPr>
        <w:tc>
          <w:tcPr>
            <w:tcW w:w="144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EEB9DC" w14:textId="77777777" w:rsidR="00517DC4" w:rsidRDefault="00517DC4" w:rsidP="00D70E1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  <w:tc>
          <w:tcPr>
            <w:tcW w:w="230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5D03B1" w14:textId="77777777" w:rsidR="00517DC4" w:rsidRDefault="00517DC4" w:rsidP="00D70E1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Üniversite / Bölüm / Anabilim Dalı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635DD0" w14:textId="48D19ACE" w:rsidR="00517DC4" w:rsidRDefault="00EE428C" w:rsidP="00D70E1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E-Posta</w:t>
            </w:r>
          </w:p>
        </w:tc>
      </w:tr>
      <w:tr w:rsidR="00517DC4" w:rsidRPr="00E910F2" w14:paraId="79635AF4" w14:textId="77777777" w:rsidTr="00F906A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83"/>
          <w:jc w:val="center"/>
        </w:trPr>
        <w:tc>
          <w:tcPr>
            <w:tcW w:w="144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C6DD19" w14:textId="77777777" w:rsidR="00517DC4" w:rsidRPr="003E5C2A" w:rsidRDefault="00517DC4" w:rsidP="00D70E1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0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1CCAC4" w14:textId="77777777" w:rsidR="00517DC4" w:rsidRPr="003E5C2A" w:rsidRDefault="00517DC4" w:rsidP="00D70E1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9BB45F" w14:textId="77777777" w:rsidR="00517DC4" w:rsidRPr="003E5C2A" w:rsidRDefault="00517DC4" w:rsidP="00D70E1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95AD6" w:rsidRPr="00E23BDD" w14:paraId="54CD7BCC" w14:textId="77777777" w:rsidTr="00695AD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6A758"/>
            <w:vAlign w:val="center"/>
          </w:tcPr>
          <w:p w14:paraId="0E0444BB" w14:textId="5CB73CD0" w:rsidR="00695AD6" w:rsidRDefault="00AF6713" w:rsidP="00717907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bookmarkStart w:id="0" w:name="_Hlk155648006"/>
            <w:r w:rsidRPr="00AF6713">
              <w:t>ANABİLİM DALI BAŞKANLIĞI</w:t>
            </w:r>
          </w:p>
        </w:tc>
      </w:tr>
      <w:bookmarkEnd w:id="0"/>
      <w:tr w:rsidR="00834361" w:rsidRPr="00E910F2" w14:paraId="3CEF57B7" w14:textId="77777777" w:rsidTr="000562B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509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B9E48" w14:textId="121BC77F" w:rsidR="00834361" w:rsidRPr="00834361" w:rsidRDefault="00834361" w:rsidP="0083436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43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1019819097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4649224" w14:textId="4786EDFC" w:rsidR="00834361" w:rsidRPr="00834361" w:rsidRDefault="00834361" w:rsidP="00834361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834361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E841155" w14:textId="773D9BF7" w:rsidR="00834361" w:rsidRDefault="00EA4C80" w:rsidP="00834361">
            <w:pPr>
              <w:ind w:firstLine="5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gileri verilen öğrenciye</w:t>
            </w:r>
            <w:r w:rsidR="00834361" w:rsidRPr="008343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9773D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834361" w:rsidRPr="00834361">
              <w:rPr>
                <w:rFonts w:ascii="Times New Roman" w:hAnsi="Times New Roman" w:cs="Times New Roman"/>
                <w:sz w:val="20"/>
                <w:szCs w:val="20"/>
              </w:rPr>
              <w:t xml:space="preserve">kinci </w:t>
            </w:r>
            <w:r w:rsidR="00882B8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834361" w:rsidRPr="00834361">
              <w:rPr>
                <w:rFonts w:ascii="Times New Roman" w:hAnsi="Times New Roman" w:cs="Times New Roman"/>
                <w:sz w:val="20"/>
                <w:szCs w:val="20"/>
              </w:rPr>
              <w:t xml:space="preserve">anışman olarak, yukarıda belirtilen </w:t>
            </w:r>
            <w:r w:rsidR="00882B82">
              <w:rPr>
                <w:rFonts w:ascii="Times New Roman" w:hAnsi="Times New Roman" w:cs="Times New Roman"/>
                <w:sz w:val="20"/>
                <w:szCs w:val="20"/>
              </w:rPr>
              <w:t>ö</w:t>
            </w:r>
            <w:r w:rsidR="00834361" w:rsidRPr="00834361">
              <w:rPr>
                <w:rFonts w:ascii="Times New Roman" w:hAnsi="Times New Roman" w:cs="Times New Roman"/>
                <w:sz w:val="20"/>
                <w:szCs w:val="20"/>
              </w:rPr>
              <w:t xml:space="preserve">ğretim </w:t>
            </w:r>
            <w:r w:rsidR="00882B82">
              <w:rPr>
                <w:rFonts w:ascii="Times New Roman" w:hAnsi="Times New Roman" w:cs="Times New Roman"/>
                <w:sz w:val="20"/>
                <w:szCs w:val="20"/>
              </w:rPr>
              <w:t>ü</w:t>
            </w:r>
            <w:r w:rsidR="00834361" w:rsidRPr="00834361">
              <w:rPr>
                <w:rFonts w:ascii="Times New Roman" w:hAnsi="Times New Roman" w:cs="Times New Roman"/>
                <w:sz w:val="20"/>
                <w:szCs w:val="20"/>
              </w:rPr>
              <w:t>yesinin atanması</w:t>
            </w:r>
            <w:r w:rsidR="008343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34361" w:rsidRPr="00834361">
              <w:rPr>
                <w:rFonts w:ascii="Times New Roman" w:hAnsi="Times New Roman" w:cs="Times New Roman"/>
                <w:sz w:val="20"/>
                <w:szCs w:val="20"/>
              </w:rPr>
              <w:t>hususunda;</w:t>
            </w:r>
          </w:p>
          <w:p w14:paraId="43324167" w14:textId="77777777" w:rsidR="00834361" w:rsidRDefault="00834361" w:rsidP="00834361">
            <w:pPr>
              <w:ind w:firstLine="5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4361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10E9EEFB" w14:textId="77777777" w:rsidR="00834361" w:rsidRPr="00834361" w:rsidRDefault="00834361" w:rsidP="00834361">
            <w:pPr>
              <w:ind w:left="598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43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ı</w:t>
            </w:r>
          </w:p>
          <w:p w14:paraId="5C156C79" w14:textId="24D973F1" w:rsidR="00834361" w:rsidRPr="0056507F" w:rsidRDefault="00834361" w:rsidP="0056507F">
            <w:pPr>
              <w:ind w:left="598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43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EB6B68" w:rsidRPr="00E910F2" w14:paraId="37997B43" w14:textId="77777777" w:rsidTr="00517DC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A4F0A9" w14:textId="362228E0" w:rsidR="002259B6" w:rsidRPr="00397497" w:rsidRDefault="002259B6" w:rsidP="002259B6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18595EE0" w14:textId="6EE7FCEE" w:rsidR="006F2D48" w:rsidRPr="006F2D48" w:rsidRDefault="00896C53" w:rsidP="002259B6">
            <w:pPr>
              <w:pStyle w:val="ListeParagraf"/>
              <w:numPr>
                <w:ilvl w:val="0"/>
                <w:numId w:val="7"/>
              </w:numPr>
              <w:tabs>
                <w:tab w:val="left" w:pos="168"/>
              </w:tabs>
              <w:ind w:left="29" w:firstLine="0"/>
              <w:rPr>
                <w:rFonts w:ascii="Times New Roman" w:hAnsi="Times New Roman"/>
                <w:b/>
                <w:sz w:val="16"/>
                <w:szCs w:val="16"/>
              </w:rPr>
            </w:pPr>
            <w:r w:rsidRPr="00896C53">
              <w:rPr>
                <w:rFonts w:ascii="Times New Roman" w:hAnsi="Times New Roman"/>
                <w:sz w:val="16"/>
                <w:szCs w:val="16"/>
              </w:rPr>
              <w:t xml:space="preserve">BTÜ dışından görevlendirilecek ikinci </w:t>
            </w:r>
            <w:r w:rsidR="002D396D">
              <w:rPr>
                <w:rFonts w:ascii="Times New Roman" w:hAnsi="Times New Roman"/>
                <w:sz w:val="16"/>
                <w:szCs w:val="16"/>
              </w:rPr>
              <w:t xml:space="preserve">tez </w:t>
            </w:r>
            <w:r w:rsidRPr="00896C53">
              <w:rPr>
                <w:rFonts w:ascii="Times New Roman" w:hAnsi="Times New Roman"/>
                <w:sz w:val="16"/>
                <w:szCs w:val="16"/>
              </w:rPr>
              <w:t>danışmanlar</w:t>
            </w:r>
            <w:r w:rsidR="002D396D">
              <w:rPr>
                <w:rFonts w:ascii="Times New Roman" w:hAnsi="Times New Roman"/>
                <w:sz w:val="16"/>
                <w:szCs w:val="16"/>
              </w:rPr>
              <w:t>ı</w:t>
            </w:r>
            <w:r w:rsidRPr="00896C53">
              <w:rPr>
                <w:rFonts w:ascii="Times New Roman" w:hAnsi="Times New Roman"/>
                <w:sz w:val="16"/>
                <w:szCs w:val="16"/>
              </w:rPr>
              <w:t xml:space="preserve"> için özgeçmiş eklenmesi gerekmektedir.</w:t>
            </w:r>
          </w:p>
        </w:tc>
      </w:tr>
    </w:tbl>
    <w:p w14:paraId="6CAD27D0" w14:textId="14CD0A85" w:rsidR="00FE0D61" w:rsidRPr="00FE0D61" w:rsidRDefault="00FE0D61" w:rsidP="00FE0D61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3F601B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6C2FA2" w14:paraId="2F90B67A" w14:textId="77777777" w:rsidTr="006C2FA2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204CD6F" w:rsidR="005F3207" w:rsidRPr="006C2FA2" w:rsidRDefault="00D35416" w:rsidP="006C2FA2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6C2FA2">
            <w:rPr>
              <w:rFonts w:ascii="Times New Roman" w:hAnsi="Times New Roman"/>
              <w:sz w:val="18"/>
              <w:szCs w:val="18"/>
            </w:rPr>
            <w:t xml:space="preserve">İkinci </w:t>
          </w:r>
          <w:r w:rsidR="000562B1">
            <w:rPr>
              <w:rFonts w:ascii="Times New Roman" w:hAnsi="Times New Roman"/>
              <w:sz w:val="18"/>
              <w:szCs w:val="18"/>
            </w:rPr>
            <w:t xml:space="preserve">Tez </w:t>
          </w:r>
          <w:r w:rsidRPr="006C2FA2">
            <w:rPr>
              <w:rFonts w:ascii="Times New Roman" w:hAnsi="Times New Roman"/>
              <w:sz w:val="18"/>
              <w:szCs w:val="18"/>
            </w:rPr>
            <w:t>Danışman</w:t>
          </w:r>
          <w:r w:rsidR="000562B1">
            <w:rPr>
              <w:rFonts w:ascii="Times New Roman" w:hAnsi="Times New Roman"/>
              <w:sz w:val="18"/>
              <w:szCs w:val="18"/>
            </w:rPr>
            <w:t>ı</w:t>
          </w:r>
          <w:r w:rsidRPr="006C2FA2">
            <w:rPr>
              <w:rFonts w:ascii="Times New Roman" w:hAnsi="Times New Roman"/>
              <w:sz w:val="18"/>
              <w:szCs w:val="18"/>
            </w:rPr>
            <w:t xml:space="preserve"> Öneri</w:t>
          </w:r>
          <w:r w:rsidR="001815C1" w:rsidRPr="006C2FA2">
            <w:rPr>
              <w:rFonts w:ascii="Times New Roman" w:hAnsi="Times New Roman"/>
              <w:sz w:val="18"/>
              <w:szCs w:val="18"/>
            </w:rPr>
            <w:t xml:space="preserve"> </w:t>
          </w:r>
          <w:r w:rsidR="005F3207" w:rsidRPr="006C2FA2">
            <w:rPr>
              <w:rFonts w:ascii="Times New Roman" w:hAnsi="Times New Roman"/>
              <w:sz w:val="18"/>
              <w:szCs w:val="18"/>
            </w:rPr>
            <w:t>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6C2FA2" w:rsidRDefault="005F3207" w:rsidP="006C2FA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6C2FA2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6C2FA2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6C2FA2">
            <w:rPr>
              <w:rFonts w:ascii="Times New Roman" w:hAnsi="Times New Roman"/>
              <w:sz w:val="18"/>
              <w:szCs w:val="18"/>
            </w:rPr>
            <w:t>0</w:t>
          </w:r>
          <w:r w:rsidR="009C7C77" w:rsidRPr="006C2FA2">
            <w:rPr>
              <w:rFonts w:ascii="Times New Roman" w:hAnsi="Times New Roman"/>
              <w:sz w:val="18"/>
              <w:szCs w:val="18"/>
            </w:rPr>
            <w:t>5</w:t>
          </w:r>
          <w:r w:rsidR="00CB00EF" w:rsidRPr="006C2FA2">
            <w:rPr>
              <w:rFonts w:ascii="Times New Roman" w:hAnsi="Times New Roman"/>
              <w:sz w:val="18"/>
              <w:szCs w:val="18"/>
            </w:rPr>
            <w:t>.</w:t>
          </w:r>
          <w:r w:rsidR="00B052AF" w:rsidRPr="006C2FA2">
            <w:rPr>
              <w:rFonts w:ascii="Times New Roman" w:hAnsi="Times New Roman"/>
              <w:sz w:val="18"/>
              <w:szCs w:val="18"/>
            </w:rPr>
            <w:t>0</w:t>
          </w:r>
          <w:r w:rsidR="009C7C77" w:rsidRPr="006C2FA2">
            <w:rPr>
              <w:rFonts w:ascii="Times New Roman" w:hAnsi="Times New Roman"/>
              <w:sz w:val="18"/>
              <w:szCs w:val="18"/>
            </w:rPr>
            <w:t>2</w:t>
          </w:r>
          <w:r w:rsidRPr="006C2FA2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6C2FA2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750014EF" w:rsidR="005F3207" w:rsidRPr="006C2FA2" w:rsidRDefault="005F3207" w:rsidP="006C2FA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6C2FA2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6C2FA2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6C2FA2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6C2FA2">
            <w:rPr>
              <w:rFonts w:ascii="Times New Roman" w:hAnsi="Times New Roman"/>
              <w:b/>
              <w:sz w:val="18"/>
              <w:szCs w:val="18"/>
            </w:rPr>
            <w:t>_</w:t>
          </w:r>
          <w:r w:rsidR="00EA5D9D">
            <w:rPr>
              <w:rFonts w:ascii="Times New Roman" w:hAnsi="Times New Roman"/>
              <w:b/>
              <w:sz w:val="18"/>
              <w:szCs w:val="18"/>
            </w:rPr>
            <w:t>1</w:t>
          </w:r>
          <w:r w:rsidR="00964D59">
            <w:rPr>
              <w:rFonts w:ascii="Times New Roman" w:hAnsi="Times New Roman"/>
              <w:b/>
              <w:sz w:val="18"/>
              <w:szCs w:val="18"/>
            </w:rPr>
            <w:t>1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6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8"/>
  </w:num>
  <w:num w:numId="2" w16cid:durableId="1696692259">
    <w:abstractNumId w:val="3"/>
  </w:num>
  <w:num w:numId="3" w16cid:durableId="683870562">
    <w:abstractNumId w:val="7"/>
  </w:num>
  <w:num w:numId="4" w16cid:durableId="1644650615">
    <w:abstractNumId w:val="1"/>
  </w:num>
  <w:num w:numId="5" w16cid:durableId="630138652">
    <w:abstractNumId w:val="2"/>
  </w:num>
  <w:num w:numId="6" w16cid:durableId="1857187622">
    <w:abstractNumId w:val="4"/>
  </w:num>
  <w:num w:numId="7" w16cid:durableId="1065688260">
    <w:abstractNumId w:val="0"/>
  </w:num>
  <w:num w:numId="8" w16cid:durableId="425540674">
    <w:abstractNumId w:val="6"/>
  </w:num>
  <w:num w:numId="9" w16cid:durableId="11085461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367B5"/>
    <w:rsid w:val="00045C19"/>
    <w:rsid w:val="000562B1"/>
    <w:rsid w:val="0006046A"/>
    <w:rsid w:val="00066745"/>
    <w:rsid w:val="0008538D"/>
    <w:rsid w:val="000A2DBF"/>
    <w:rsid w:val="000B2F1F"/>
    <w:rsid w:val="000B7954"/>
    <w:rsid w:val="000D0BA7"/>
    <w:rsid w:val="000D26F9"/>
    <w:rsid w:val="000D7599"/>
    <w:rsid w:val="000E6B1B"/>
    <w:rsid w:val="000F5D69"/>
    <w:rsid w:val="0014078E"/>
    <w:rsid w:val="0015310D"/>
    <w:rsid w:val="00155B1A"/>
    <w:rsid w:val="0016288D"/>
    <w:rsid w:val="00163BBC"/>
    <w:rsid w:val="00164614"/>
    <w:rsid w:val="001815C1"/>
    <w:rsid w:val="001A75D2"/>
    <w:rsid w:val="001E6C9B"/>
    <w:rsid w:val="001F6542"/>
    <w:rsid w:val="00200C2B"/>
    <w:rsid w:val="002106D1"/>
    <w:rsid w:val="002259B6"/>
    <w:rsid w:val="0025555E"/>
    <w:rsid w:val="00257BBB"/>
    <w:rsid w:val="00261B3F"/>
    <w:rsid w:val="00277C44"/>
    <w:rsid w:val="002808CA"/>
    <w:rsid w:val="00295749"/>
    <w:rsid w:val="002D396D"/>
    <w:rsid w:val="00305DB4"/>
    <w:rsid w:val="00306CE1"/>
    <w:rsid w:val="003225B6"/>
    <w:rsid w:val="00323B45"/>
    <w:rsid w:val="00325568"/>
    <w:rsid w:val="00330B17"/>
    <w:rsid w:val="003444A8"/>
    <w:rsid w:val="00346F50"/>
    <w:rsid w:val="00353F73"/>
    <w:rsid w:val="003831AA"/>
    <w:rsid w:val="003845B2"/>
    <w:rsid w:val="00397497"/>
    <w:rsid w:val="003B035A"/>
    <w:rsid w:val="003C0C55"/>
    <w:rsid w:val="003C4BF4"/>
    <w:rsid w:val="003C796F"/>
    <w:rsid w:val="003D4518"/>
    <w:rsid w:val="003E06EC"/>
    <w:rsid w:val="003E5C2A"/>
    <w:rsid w:val="003F601B"/>
    <w:rsid w:val="00431C3A"/>
    <w:rsid w:val="004351C8"/>
    <w:rsid w:val="004A1535"/>
    <w:rsid w:val="004A7BF3"/>
    <w:rsid w:val="004B17FC"/>
    <w:rsid w:val="004E3382"/>
    <w:rsid w:val="005039B4"/>
    <w:rsid w:val="00514107"/>
    <w:rsid w:val="00517DC4"/>
    <w:rsid w:val="005242BE"/>
    <w:rsid w:val="00525BA8"/>
    <w:rsid w:val="005311E9"/>
    <w:rsid w:val="00543CA3"/>
    <w:rsid w:val="00545B32"/>
    <w:rsid w:val="005543CB"/>
    <w:rsid w:val="0056507F"/>
    <w:rsid w:val="005B5231"/>
    <w:rsid w:val="005D3767"/>
    <w:rsid w:val="005F3207"/>
    <w:rsid w:val="00637B13"/>
    <w:rsid w:val="00640833"/>
    <w:rsid w:val="00650654"/>
    <w:rsid w:val="00663344"/>
    <w:rsid w:val="00685F40"/>
    <w:rsid w:val="00695AD6"/>
    <w:rsid w:val="006A568D"/>
    <w:rsid w:val="006B5D73"/>
    <w:rsid w:val="006C247E"/>
    <w:rsid w:val="006C2FA2"/>
    <w:rsid w:val="006C377C"/>
    <w:rsid w:val="006F055D"/>
    <w:rsid w:val="006F2D48"/>
    <w:rsid w:val="00711736"/>
    <w:rsid w:val="007374AF"/>
    <w:rsid w:val="007A0ED3"/>
    <w:rsid w:val="007A1B7B"/>
    <w:rsid w:val="007B5889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82B82"/>
    <w:rsid w:val="00884991"/>
    <w:rsid w:val="00896C53"/>
    <w:rsid w:val="008A7477"/>
    <w:rsid w:val="009269D8"/>
    <w:rsid w:val="009356E1"/>
    <w:rsid w:val="00956195"/>
    <w:rsid w:val="00964D59"/>
    <w:rsid w:val="00973E04"/>
    <w:rsid w:val="00980499"/>
    <w:rsid w:val="00995AC9"/>
    <w:rsid w:val="009A1DB1"/>
    <w:rsid w:val="009A6665"/>
    <w:rsid w:val="009C6D4C"/>
    <w:rsid w:val="009C7C77"/>
    <w:rsid w:val="009D248C"/>
    <w:rsid w:val="009E3F28"/>
    <w:rsid w:val="009E6189"/>
    <w:rsid w:val="00A14E9C"/>
    <w:rsid w:val="00A17974"/>
    <w:rsid w:val="00A2030A"/>
    <w:rsid w:val="00A4005C"/>
    <w:rsid w:val="00A46191"/>
    <w:rsid w:val="00A47863"/>
    <w:rsid w:val="00A556EE"/>
    <w:rsid w:val="00A715A4"/>
    <w:rsid w:val="00AF6713"/>
    <w:rsid w:val="00B028F7"/>
    <w:rsid w:val="00B052AF"/>
    <w:rsid w:val="00B273BA"/>
    <w:rsid w:val="00B30E1C"/>
    <w:rsid w:val="00B35A83"/>
    <w:rsid w:val="00B47961"/>
    <w:rsid w:val="00B55079"/>
    <w:rsid w:val="00B5682D"/>
    <w:rsid w:val="00B81098"/>
    <w:rsid w:val="00B84B04"/>
    <w:rsid w:val="00B905E2"/>
    <w:rsid w:val="00B9773D"/>
    <w:rsid w:val="00BB0CF7"/>
    <w:rsid w:val="00BC06C1"/>
    <w:rsid w:val="00BD5810"/>
    <w:rsid w:val="00BE7E95"/>
    <w:rsid w:val="00C03688"/>
    <w:rsid w:val="00C05E34"/>
    <w:rsid w:val="00C256DD"/>
    <w:rsid w:val="00C316D4"/>
    <w:rsid w:val="00C45736"/>
    <w:rsid w:val="00C57BCF"/>
    <w:rsid w:val="00C63292"/>
    <w:rsid w:val="00C6481B"/>
    <w:rsid w:val="00C757A1"/>
    <w:rsid w:val="00CB00EF"/>
    <w:rsid w:val="00CB34AE"/>
    <w:rsid w:val="00CF2A81"/>
    <w:rsid w:val="00D07981"/>
    <w:rsid w:val="00D1123D"/>
    <w:rsid w:val="00D27BE1"/>
    <w:rsid w:val="00D35416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06E"/>
    <w:rsid w:val="00DF423E"/>
    <w:rsid w:val="00DF5403"/>
    <w:rsid w:val="00E529EC"/>
    <w:rsid w:val="00E910F2"/>
    <w:rsid w:val="00E9235A"/>
    <w:rsid w:val="00E9717E"/>
    <w:rsid w:val="00EA28CA"/>
    <w:rsid w:val="00EA4C80"/>
    <w:rsid w:val="00EA5D9D"/>
    <w:rsid w:val="00EB6B68"/>
    <w:rsid w:val="00EC31D4"/>
    <w:rsid w:val="00ED0C4A"/>
    <w:rsid w:val="00EE0F7A"/>
    <w:rsid w:val="00EE428C"/>
    <w:rsid w:val="00EE74C6"/>
    <w:rsid w:val="00F00E8F"/>
    <w:rsid w:val="00F01594"/>
    <w:rsid w:val="00F3760C"/>
    <w:rsid w:val="00F40121"/>
    <w:rsid w:val="00F5037D"/>
    <w:rsid w:val="00F61C1B"/>
    <w:rsid w:val="00F671F0"/>
    <w:rsid w:val="00F74865"/>
    <w:rsid w:val="00F906A7"/>
    <w:rsid w:val="00FA4192"/>
    <w:rsid w:val="00FA5A88"/>
    <w:rsid w:val="00FC2C85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695AD6"/>
    <w:pPr>
      <w:keepNext/>
      <w:numPr>
        <w:numId w:val="9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character" w:customStyle="1" w:styleId="Balk1Char">
    <w:name w:val="Başlık 1 Char"/>
    <w:basedOn w:val="VarsaylanParagrafYazTipi"/>
    <w:link w:val="Balk1"/>
    <w:rsid w:val="00695AD6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1679AE749C1477F8C09E95CAE55A0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DE70A6-EA41-49DF-8714-3898D1899D28}"/>
      </w:docPartPr>
      <w:docPartBody>
        <w:p w:rsidR="005B1553" w:rsidRDefault="005B1553" w:rsidP="005B1553">
          <w:pPr>
            <w:pStyle w:val="51679AE749C1477F8C09E95CAE55A04C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7CA9217B8FF4992AD7840AC44B690D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B00F347-3648-4E7B-B570-36EAC237E7BD}"/>
      </w:docPartPr>
      <w:docPartBody>
        <w:p w:rsidR="005B1553" w:rsidRDefault="005B1553" w:rsidP="005B1553">
          <w:pPr>
            <w:pStyle w:val="A7CA9217B8FF4992AD7840AC44B690D8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C6949693931A4B868B7AECAF0D2C40D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147703C-52A2-4AD7-8F58-8097B2FB9DD8}"/>
      </w:docPartPr>
      <w:docPartBody>
        <w:p w:rsidR="007056E6" w:rsidRDefault="007056E6" w:rsidP="007056E6">
          <w:pPr>
            <w:pStyle w:val="C6949693931A4B868B7AECAF0D2C40D9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80099FB91454FE9A5FCBC5AEB4AB17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7723947-C399-418A-AAFB-E721933ED3E0}"/>
      </w:docPartPr>
      <w:docPartBody>
        <w:p w:rsidR="007056E6" w:rsidRDefault="007056E6" w:rsidP="007056E6">
          <w:pPr>
            <w:pStyle w:val="B80099FB91454FE9A5FCBC5AEB4AB170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DB2853-4C6C-4847-94D8-CE3FE4DDA610}"/>
      </w:docPartPr>
      <w:docPartBody>
        <w:p w:rsidR="005B2D0D" w:rsidRDefault="005B2D0D">
          <w:r w:rsidRPr="0099306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928C5DEA29F4CE4BC309482C8D9932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D72868-0B67-490A-8A9E-4D29E0661F84}"/>
      </w:docPartPr>
      <w:docPartBody>
        <w:p w:rsidR="00452B08" w:rsidRDefault="00452B08" w:rsidP="00452B08">
          <w:pPr>
            <w:pStyle w:val="D928C5DEA29F4CE4BC309482C8D9932E"/>
          </w:pPr>
          <w:r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452B08"/>
    <w:rsid w:val="005B1553"/>
    <w:rsid w:val="005B2D0D"/>
    <w:rsid w:val="00615606"/>
    <w:rsid w:val="007056E6"/>
    <w:rsid w:val="00B66839"/>
    <w:rsid w:val="00D6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52B08"/>
  </w:style>
  <w:style w:type="paragraph" w:customStyle="1" w:styleId="51679AE749C1477F8C09E95CAE55A04C">
    <w:name w:val="51679AE749C1477F8C09E95CAE55A04C"/>
    <w:rsid w:val="005B1553"/>
  </w:style>
  <w:style w:type="paragraph" w:customStyle="1" w:styleId="A7CA9217B8FF4992AD7840AC44B690D8">
    <w:name w:val="A7CA9217B8FF4992AD7840AC44B690D8"/>
    <w:rsid w:val="005B1553"/>
  </w:style>
  <w:style w:type="paragraph" w:customStyle="1" w:styleId="C6949693931A4B868B7AECAF0D2C40D9">
    <w:name w:val="C6949693931A4B868B7AECAF0D2C40D9"/>
    <w:rsid w:val="007056E6"/>
    <w:pPr>
      <w:spacing w:line="278" w:lineRule="auto"/>
    </w:pPr>
    <w:rPr>
      <w:sz w:val="24"/>
      <w:szCs w:val="24"/>
    </w:rPr>
  </w:style>
  <w:style w:type="paragraph" w:customStyle="1" w:styleId="B80099FB91454FE9A5FCBC5AEB4AB170">
    <w:name w:val="B80099FB91454FE9A5FCBC5AEB4AB170"/>
    <w:rsid w:val="007056E6"/>
    <w:pPr>
      <w:spacing w:line="278" w:lineRule="auto"/>
    </w:pPr>
    <w:rPr>
      <w:sz w:val="24"/>
      <w:szCs w:val="24"/>
    </w:rPr>
  </w:style>
  <w:style w:type="paragraph" w:customStyle="1" w:styleId="D928C5DEA29F4CE4BC309482C8D9932E">
    <w:name w:val="D928C5DEA29F4CE4BC309482C8D9932E"/>
    <w:rsid w:val="00452B08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31</cp:revision>
  <cp:lastPrinted>2023-12-27T11:46:00Z</cp:lastPrinted>
  <dcterms:created xsi:type="dcterms:W3CDTF">2021-08-12T09:53:00Z</dcterms:created>
  <dcterms:modified xsi:type="dcterms:W3CDTF">2024-04-04T09:27:00Z</dcterms:modified>
</cp:coreProperties>
</file>